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932FB" w14:textId="44561F79" w:rsidR="003F0C88" w:rsidRPr="00387101" w:rsidRDefault="003E1513" w:rsidP="0ACDA5D4">
      <w:pPr>
        <w:ind w:left="0" w:firstLine="0"/>
        <w:jc w:val="center"/>
        <w:rPr>
          <w:rFonts w:asciiTheme="minorHAnsi" w:hAnsiTheme="minorHAnsi" w:cstheme="minorBidi"/>
          <w:b/>
          <w:bCs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Communications</w:t>
      </w:r>
      <w:r w:rsidR="00F41CE4" w:rsidRPr="0ACDA5D4">
        <w:rPr>
          <w:rFonts w:asciiTheme="minorHAnsi" w:hAnsiTheme="minorHAnsi" w:cstheme="minorBidi"/>
          <w:b/>
          <w:bCs/>
          <w:sz w:val="32"/>
          <w:szCs w:val="32"/>
        </w:rPr>
        <w:t xml:space="preserve"> Officer</w:t>
      </w:r>
      <w:r w:rsidR="00F41CE4">
        <w:br/>
      </w:r>
      <w:r w:rsidR="00FD4925" w:rsidRPr="0ACDA5D4">
        <w:rPr>
          <w:rFonts w:asciiTheme="minorHAnsi" w:hAnsiTheme="minorHAnsi" w:cstheme="minorBidi"/>
          <w:b/>
          <w:bCs/>
          <w:sz w:val="32"/>
          <w:szCs w:val="32"/>
        </w:rPr>
        <w:t>Job</w:t>
      </w:r>
      <w:r w:rsidR="00AA16FE" w:rsidRPr="0ACDA5D4">
        <w:rPr>
          <w:rFonts w:asciiTheme="minorHAnsi" w:hAnsiTheme="minorHAnsi" w:cstheme="minorBidi"/>
          <w:b/>
          <w:bCs/>
          <w:sz w:val="32"/>
          <w:szCs w:val="32"/>
        </w:rPr>
        <w:t xml:space="preserve"> Description</w:t>
      </w:r>
    </w:p>
    <w:p w14:paraId="68A5B5A0" w14:textId="5229F11B" w:rsidR="00AA16FE" w:rsidRDefault="00AA16FE" w:rsidP="00AA16FE">
      <w:pPr>
        <w:pBdr>
          <w:bottom w:val="single" w:sz="4" w:space="1" w:color="auto"/>
        </w:pBdr>
        <w:ind w:left="0" w:firstLine="0"/>
        <w:rPr>
          <w:rFonts w:asciiTheme="minorHAnsi" w:hAnsiTheme="minorHAnsi" w:cstheme="minorBidi"/>
          <w:b/>
          <w:bCs/>
          <w:sz w:val="28"/>
          <w:szCs w:val="28"/>
          <w:lang w:bidi="en-US"/>
        </w:rPr>
      </w:pPr>
      <w:r w:rsidRPr="0ACDA5D4">
        <w:rPr>
          <w:rFonts w:asciiTheme="minorHAnsi" w:hAnsiTheme="minorHAnsi" w:cstheme="minorBidi"/>
          <w:b/>
          <w:bCs/>
          <w:sz w:val="28"/>
          <w:szCs w:val="28"/>
          <w:lang w:bidi="en-US"/>
        </w:rPr>
        <w:t>Purpose of the role:</w:t>
      </w:r>
    </w:p>
    <w:p w14:paraId="3BFC9226" w14:textId="485A20D9" w:rsidR="00884E20" w:rsidRDefault="00884E20" w:rsidP="09280188">
      <w:pPr>
        <w:pStyle w:val="ListParagraph"/>
        <w:numPr>
          <w:ilvl w:val="0"/>
          <w:numId w:val="1"/>
        </w:numPr>
        <w:pBdr>
          <w:bottom w:val="single" w:sz="4" w:space="1" w:color="auto"/>
        </w:pBdr>
        <w:rPr>
          <w:rFonts w:asciiTheme="minorHAnsi" w:hAnsiTheme="minorHAnsi" w:cstheme="minorBidi"/>
          <w:sz w:val="28"/>
          <w:szCs w:val="28"/>
          <w:lang w:bidi="en-US"/>
        </w:rPr>
      </w:pPr>
      <w:r w:rsidRPr="09280188">
        <w:rPr>
          <w:rFonts w:asciiTheme="minorHAnsi" w:hAnsiTheme="minorHAnsi" w:cstheme="minorBidi"/>
          <w:sz w:val="28"/>
          <w:szCs w:val="28"/>
          <w:lang w:bidi="en-US"/>
        </w:rPr>
        <w:t xml:space="preserve">To plan, manage and implement the </w:t>
      </w:r>
      <w:r w:rsidR="33E4E9C2" w:rsidRPr="09280188">
        <w:rPr>
          <w:rFonts w:asciiTheme="minorHAnsi" w:hAnsiTheme="minorHAnsi" w:cstheme="minorBidi"/>
          <w:sz w:val="28"/>
          <w:szCs w:val="28"/>
          <w:lang w:bidi="en-US"/>
        </w:rPr>
        <w:t>external</w:t>
      </w:r>
      <w:r w:rsidRPr="09280188">
        <w:rPr>
          <w:rFonts w:asciiTheme="minorHAnsi" w:hAnsiTheme="minorHAnsi" w:cstheme="minorBidi"/>
          <w:sz w:val="28"/>
          <w:szCs w:val="28"/>
          <w:lang w:bidi="en-US"/>
        </w:rPr>
        <w:t xml:space="preserve"> communications of the </w:t>
      </w:r>
      <w:proofErr w:type="gramStart"/>
      <w:r w:rsidRPr="09280188">
        <w:rPr>
          <w:rFonts w:asciiTheme="minorHAnsi" w:hAnsiTheme="minorHAnsi" w:cstheme="minorBidi"/>
          <w:sz w:val="28"/>
          <w:szCs w:val="28"/>
          <w:lang w:bidi="en-US"/>
        </w:rPr>
        <w:t>Synod</w:t>
      </w:r>
      <w:proofErr w:type="gramEnd"/>
    </w:p>
    <w:p w14:paraId="4B6D4638" w14:textId="0FD1A3D3" w:rsidR="004B259D" w:rsidRPr="00884E20" w:rsidRDefault="004B259D" w:rsidP="09280188">
      <w:pPr>
        <w:pStyle w:val="ListParagraph"/>
        <w:numPr>
          <w:ilvl w:val="0"/>
          <w:numId w:val="1"/>
        </w:numPr>
        <w:pBdr>
          <w:bottom w:val="single" w:sz="4" w:space="1" w:color="auto"/>
        </w:pBdr>
        <w:rPr>
          <w:rFonts w:asciiTheme="minorHAnsi" w:hAnsiTheme="minorHAnsi" w:cstheme="minorBidi"/>
          <w:sz w:val="28"/>
          <w:szCs w:val="28"/>
          <w:lang w:bidi="en-US"/>
        </w:rPr>
      </w:pPr>
      <w:r w:rsidRPr="09280188">
        <w:rPr>
          <w:rFonts w:asciiTheme="minorHAnsi" w:hAnsiTheme="minorHAnsi" w:cstheme="minorBidi"/>
          <w:sz w:val="28"/>
          <w:szCs w:val="28"/>
          <w:lang w:bidi="en-US"/>
        </w:rPr>
        <w:t>To provide a point of contact for social media users</w:t>
      </w:r>
    </w:p>
    <w:p w14:paraId="2E137858" w14:textId="77777777" w:rsidR="00884E20" w:rsidRDefault="00884E20" w:rsidP="00AA16FE">
      <w:pPr>
        <w:pBdr>
          <w:bottom w:val="single" w:sz="4" w:space="1" w:color="auto"/>
        </w:pBdr>
        <w:ind w:left="0" w:firstLine="0"/>
        <w:rPr>
          <w:rFonts w:asciiTheme="minorHAnsi" w:hAnsiTheme="minorHAnsi" w:cstheme="minorBidi"/>
          <w:b/>
          <w:bCs/>
          <w:sz w:val="28"/>
          <w:szCs w:val="28"/>
          <w:lang w:bidi="en-US"/>
        </w:rPr>
      </w:pPr>
    </w:p>
    <w:p w14:paraId="1D4FFC03" w14:textId="7F30B7EC" w:rsidR="00AA16FE" w:rsidRPr="00AA16FE" w:rsidRDefault="00AA16FE" w:rsidP="00AA16FE">
      <w:pPr>
        <w:pBdr>
          <w:bottom w:val="single" w:sz="4" w:space="1" w:color="auto"/>
        </w:pBdr>
        <w:ind w:left="0" w:firstLine="0"/>
        <w:rPr>
          <w:rFonts w:asciiTheme="minorHAnsi" w:hAnsiTheme="minorHAnsi" w:cstheme="minorHAnsi"/>
          <w:b/>
          <w:iCs/>
          <w:sz w:val="28"/>
          <w:szCs w:val="28"/>
          <w:lang w:bidi="en-US"/>
        </w:rPr>
      </w:pPr>
      <w:r w:rsidRPr="5961DCA5">
        <w:rPr>
          <w:rFonts w:asciiTheme="minorHAnsi" w:hAnsiTheme="minorHAnsi" w:cstheme="minorBidi"/>
          <w:b/>
          <w:bCs/>
          <w:sz w:val="28"/>
          <w:szCs w:val="28"/>
          <w:lang w:bidi="en-US"/>
        </w:rPr>
        <w:t>Specific responsibilities</w:t>
      </w:r>
    </w:p>
    <w:p w14:paraId="2DC5C87F" w14:textId="26F94B5A" w:rsidR="003E1513" w:rsidRPr="00884E20" w:rsidRDefault="005027E2" w:rsidP="09280188">
      <w:pPr>
        <w:pStyle w:val="ListParagraph"/>
        <w:numPr>
          <w:ilvl w:val="0"/>
          <w:numId w:val="22"/>
        </w:numPr>
        <w:spacing w:after="120"/>
        <w:rPr>
          <w:rFonts w:asciiTheme="minorHAnsi" w:hAnsiTheme="minorHAnsi" w:cstheme="minorBidi"/>
          <w:sz w:val="28"/>
          <w:szCs w:val="28"/>
          <w:lang w:bidi="en-US"/>
        </w:rPr>
      </w:pPr>
      <w:r w:rsidRPr="09280188">
        <w:rPr>
          <w:rFonts w:asciiTheme="minorHAnsi" w:hAnsiTheme="minorHAnsi" w:cstheme="minorBidi"/>
          <w:sz w:val="28"/>
          <w:szCs w:val="28"/>
          <w:lang w:bidi="en-US"/>
        </w:rPr>
        <w:t>Creation and implementation of a communications strategy for the Synod</w:t>
      </w:r>
      <w:r w:rsidR="545E3328" w:rsidRPr="09280188">
        <w:rPr>
          <w:rFonts w:asciiTheme="minorHAnsi" w:hAnsiTheme="minorHAnsi" w:cstheme="minorBidi"/>
          <w:sz w:val="28"/>
          <w:szCs w:val="28"/>
          <w:lang w:bidi="en-US"/>
        </w:rPr>
        <w:t>,</w:t>
      </w:r>
      <w:r w:rsidR="004B259D" w:rsidRPr="09280188">
        <w:rPr>
          <w:rFonts w:asciiTheme="minorHAnsi" w:hAnsiTheme="minorHAnsi" w:cstheme="minorBidi"/>
          <w:sz w:val="28"/>
          <w:szCs w:val="28"/>
          <w:lang w:bidi="en-US"/>
        </w:rPr>
        <w:t xml:space="preserve"> in collaboration with other members of the Synod Support Team. </w:t>
      </w:r>
    </w:p>
    <w:p w14:paraId="5E4F6C2C" w14:textId="254AA112" w:rsidR="005027E2" w:rsidRPr="00884E20" w:rsidRDefault="005027E2" w:rsidP="00884E20">
      <w:pPr>
        <w:pStyle w:val="ListParagraph"/>
        <w:numPr>
          <w:ilvl w:val="0"/>
          <w:numId w:val="22"/>
        </w:numPr>
        <w:spacing w:after="120"/>
        <w:rPr>
          <w:rFonts w:asciiTheme="minorHAnsi" w:hAnsiTheme="minorHAnsi" w:cstheme="minorBidi"/>
          <w:sz w:val="28"/>
          <w:szCs w:val="28"/>
          <w:lang w:bidi="en-US"/>
        </w:rPr>
      </w:pPr>
      <w:r w:rsidRPr="00884E20">
        <w:rPr>
          <w:rFonts w:asciiTheme="minorHAnsi" w:hAnsiTheme="minorHAnsi" w:cstheme="minorBidi"/>
          <w:sz w:val="28"/>
          <w:szCs w:val="28"/>
          <w:lang w:bidi="en-US"/>
        </w:rPr>
        <w:t>Updating and maintaining the Synod website</w:t>
      </w:r>
    </w:p>
    <w:p w14:paraId="3B11FB38" w14:textId="69D81166" w:rsidR="005027E2" w:rsidRPr="00884E20" w:rsidRDefault="005027E2" w:rsidP="51D96B42">
      <w:pPr>
        <w:pStyle w:val="ListParagraph"/>
        <w:numPr>
          <w:ilvl w:val="0"/>
          <w:numId w:val="22"/>
        </w:numPr>
        <w:spacing w:after="120"/>
        <w:rPr>
          <w:rFonts w:asciiTheme="minorHAnsi" w:hAnsiTheme="minorHAnsi" w:cstheme="minorBidi"/>
          <w:sz w:val="28"/>
          <w:szCs w:val="28"/>
          <w:lang w:bidi="en-US"/>
        </w:rPr>
      </w:pPr>
      <w:r w:rsidRPr="46B8781F">
        <w:rPr>
          <w:rFonts w:asciiTheme="minorHAnsi" w:hAnsiTheme="minorHAnsi" w:cstheme="minorBidi"/>
          <w:sz w:val="28"/>
          <w:szCs w:val="28"/>
          <w:lang w:bidi="en-US"/>
        </w:rPr>
        <w:t>Compiling and distributing the Synod e-newsletter</w:t>
      </w:r>
      <w:r w:rsidR="095477E4" w:rsidRPr="46B8781F">
        <w:rPr>
          <w:rFonts w:asciiTheme="minorHAnsi" w:hAnsiTheme="minorHAnsi" w:cstheme="minorBidi"/>
          <w:sz w:val="28"/>
          <w:szCs w:val="28"/>
          <w:lang w:bidi="en-US"/>
        </w:rPr>
        <w:t xml:space="preserve"> and other email </w:t>
      </w:r>
      <w:r w:rsidR="6913076E" w:rsidRPr="46B8781F">
        <w:rPr>
          <w:rFonts w:asciiTheme="minorHAnsi" w:hAnsiTheme="minorHAnsi" w:cstheme="minorBidi"/>
          <w:sz w:val="28"/>
          <w:szCs w:val="28"/>
          <w:lang w:bidi="en-US"/>
        </w:rPr>
        <w:t>communications</w:t>
      </w:r>
    </w:p>
    <w:p w14:paraId="30B5B1F6" w14:textId="1FFAF21C" w:rsidR="005027E2" w:rsidRPr="00884E20" w:rsidRDefault="005027E2" w:rsidP="00884E20">
      <w:pPr>
        <w:pStyle w:val="ListParagraph"/>
        <w:numPr>
          <w:ilvl w:val="0"/>
          <w:numId w:val="22"/>
        </w:numPr>
        <w:spacing w:after="120"/>
        <w:rPr>
          <w:rFonts w:asciiTheme="minorHAnsi" w:hAnsiTheme="minorHAnsi" w:cstheme="minorBidi"/>
          <w:sz w:val="28"/>
          <w:szCs w:val="28"/>
          <w:lang w:bidi="en-US"/>
        </w:rPr>
      </w:pPr>
      <w:r w:rsidRPr="00884E20">
        <w:rPr>
          <w:rFonts w:asciiTheme="minorHAnsi" w:hAnsiTheme="minorHAnsi" w:cstheme="minorBidi"/>
          <w:sz w:val="28"/>
          <w:szCs w:val="28"/>
          <w:lang w:bidi="en-US"/>
        </w:rPr>
        <w:t xml:space="preserve">Planning, </w:t>
      </w:r>
      <w:r w:rsidR="00884E20" w:rsidRPr="00884E20">
        <w:rPr>
          <w:rFonts w:asciiTheme="minorHAnsi" w:hAnsiTheme="minorHAnsi" w:cstheme="minorBidi"/>
          <w:sz w:val="28"/>
          <w:szCs w:val="28"/>
          <w:lang w:bidi="en-US"/>
        </w:rPr>
        <w:t>creating</w:t>
      </w:r>
      <w:r w:rsidRPr="00884E20">
        <w:rPr>
          <w:rFonts w:asciiTheme="minorHAnsi" w:hAnsiTheme="minorHAnsi" w:cstheme="minorBidi"/>
          <w:sz w:val="28"/>
          <w:szCs w:val="28"/>
          <w:lang w:bidi="en-US"/>
        </w:rPr>
        <w:t xml:space="preserve"> and sharing social media </w:t>
      </w:r>
      <w:proofErr w:type="gramStart"/>
      <w:r w:rsidRPr="00884E20">
        <w:rPr>
          <w:rFonts w:asciiTheme="minorHAnsi" w:hAnsiTheme="minorHAnsi" w:cstheme="minorBidi"/>
          <w:sz w:val="28"/>
          <w:szCs w:val="28"/>
          <w:lang w:bidi="en-US"/>
        </w:rPr>
        <w:t>content</w:t>
      </w:r>
      <w:proofErr w:type="gramEnd"/>
    </w:p>
    <w:p w14:paraId="103BD07A" w14:textId="75946985" w:rsidR="005027E2" w:rsidRPr="00884E20" w:rsidRDefault="005027E2" w:rsidP="51D96B42">
      <w:pPr>
        <w:pStyle w:val="ListParagraph"/>
        <w:numPr>
          <w:ilvl w:val="0"/>
          <w:numId w:val="22"/>
        </w:numPr>
        <w:spacing w:after="120"/>
        <w:rPr>
          <w:rFonts w:asciiTheme="minorHAnsi" w:hAnsiTheme="minorHAnsi" w:cstheme="minorBidi"/>
          <w:sz w:val="28"/>
          <w:szCs w:val="28"/>
          <w:lang w:bidi="en-US"/>
        </w:rPr>
      </w:pPr>
      <w:r w:rsidRPr="65E5D088">
        <w:rPr>
          <w:rFonts w:asciiTheme="minorHAnsi" w:hAnsiTheme="minorHAnsi" w:cstheme="minorBidi"/>
          <w:sz w:val="28"/>
          <w:szCs w:val="28"/>
          <w:lang w:bidi="en-US"/>
        </w:rPr>
        <w:t>Integrating use of the Welsh language into the Synod’s external communications</w:t>
      </w:r>
    </w:p>
    <w:p w14:paraId="0A667FC2" w14:textId="4284705F" w:rsidR="581D1C6B" w:rsidRDefault="581D1C6B" w:rsidP="51D96B42">
      <w:pPr>
        <w:pStyle w:val="ListParagraph"/>
        <w:numPr>
          <w:ilvl w:val="0"/>
          <w:numId w:val="22"/>
        </w:numPr>
        <w:spacing w:after="120"/>
        <w:rPr>
          <w:rFonts w:asciiTheme="minorHAnsi" w:hAnsiTheme="minorHAnsi" w:cstheme="minorBidi"/>
          <w:sz w:val="28"/>
          <w:szCs w:val="28"/>
          <w:lang w:bidi="en-US"/>
        </w:rPr>
      </w:pPr>
      <w:r w:rsidRPr="65E5D088">
        <w:rPr>
          <w:rFonts w:asciiTheme="minorHAnsi" w:hAnsiTheme="minorHAnsi" w:cstheme="minorBidi"/>
          <w:sz w:val="28"/>
          <w:szCs w:val="28"/>
          <w:lang w:bidi="en-US"/>
        </w:rPr>
        <w:t>Other related duties, as necessary</w:t>
      </w:r>
    </w:p>
    <w:p w14:paraId="0F61203E" w14:textId="32ED55F1" w:rsidR="007C0B46" w:rsidRPr="007C0B46" w:rsidRDefault="007C0B46" w:rsidP="00F23CCF">
      <w:pPr>
        <w:spacing w:after="120"/>
        <w:ind w:left="-567" w:firstLine="0"/>
        <w:rPr>
          <w:rFonts w:asciiTheme="minorHAnsi" w:hAnsiTheme="minorHAnsi" w:cstheme="minorBidi"/>
          <w:b/>
          <w:bCs/>
          <w:sz w:val="28"/>
          <w:szCs w:val="28"/>
          <w:lang w:bidi="en-US"/>
        </w:rPr>
      </w:pPr>
    </w:p>
    <w:p w14:paraId="7FEFEBA3" w14:textId="1B965C38" w:rsidR="007C0B46" w:rsidRPr="007C0B46" w:rsidRDefault="007C0B46" w:rsidP="009E3851">
      <w:pPr>
        <w:pBdr>
          <w:bottom w:val="single" w:sz="4" w:space="1" w:color="auto"/>
        </w:pBdr>
        <w:spacing w:after="120"/>
        <w:ind w:left="0" w:firstLine="0"/>
        <w:rPr>
          <w:rFonts w:asciiTheme="minorHAnsi" w:hAnsiTheme="minorHAnsi" w:cstheme="minorBidi"/>
          <w:b/>
          <w:bCs/>
          <w:sz w:val="28"/>
          <w:szCs w:val="28"/>
          <w:lang w:bidi="en-US"/>
        </w:rPr>
      </w:pPr>
      <w:r w:rsidRPr="5961DCA5">
        <w:rPr>
          <w:rFonts w:asciiTheme="minorHAnsi" w:hAnsiTheme="minorHAnsi" w:cstheme="minorBidi"/>
          <w:b/>
          <w:bCs/>
          <w:sz w:val="28"/>
          <w:szCs w:val="28"/>
          <w:lang w:bidi="en-US"/>
        </w:rPr>
        <w:t>Scope</w:t>
      </w:r>
      <w:r w:rsidR="7F4EFE5A" w:rsidRPr="5961DCA5">
        <w:rPr>
          <w:rFonts w:asciiTheme="minorHAnsi" w:hAnsiTheme="minorHAnsi" w:cstheme="minorBidi"/>
          <w:b/>
          <w:bCs/>
          <w:sz w:val="28"/>
          <w:szCs w:val="28"/>
          <w:lang w:bidi="en-US"/>
        </w:rPr>
        <w:t xml:space="preserve"> and terms</w:t>
      </w:r>
    </w:p>
    <w:p w14:paraId="77F22CBC" w14:textId="2FA32F31" w:rsidR="00B655E5" w:rsidRDefault="00B655E5" w:rsidP="5F328048">
      <w:pPr>
        <w:ind w:left="0" w:firstLine="0"/>
        <w:rPr>
          <w:rFonts w:asciiTheme="minorHAnsi" w:hAnsiTheme="minorHAnsi" w:cstheme="minorBidi"/>
          <w:sz w:val="28"/>
          <w:szCs w:val="28"/>
          <w:lang w:bidi="en-US"/>
        </w:rPr>
      </w:pPr>
      <w:r w:rsidRPr="5F328048">
        <w:rPr>
          <w:rFonts w:asciiTheme="minorHAnsi" w:hAnsiTheme="minorHAnsi" w:cstheme="minorBidi"/>
          <w:sz w:val="28"/>
          <w:szCs w:val="28"/>
          <w:lang w:bidi="en-US"/>
        </w:rPr>
        <w:t xml:space="preserve">Salary: </w:t>
      </w:r>
      <w:r w:rsidR="005027E2">
        <w:rPr>
          <w:rFonts w:asciiTheme="minorHAnsi" w:hAnsiTheme="minorHAnsi" w:cstheme="minorBidi"/>
          <w:sz w:val="28"/>
          <w:szCs w:val="28"/>
          <w:lang w:bidi="en-US"/>
        </w:rPr>
        <w:t>£10,000</w:t>
      </w:r>
    </w:p>
    <w:p w14:paraId="44D2278D" w14:textId="05AF34DB" w:rsidR="00B655E5" w:rsidRDefault="00B655E5" w:rsidP="007C0B46">
      <w:pPr>
        <w:ind w:left="0" w:firstLine="0"/>
        <w:rPr>
          <w:rFonts w:asciiTheme="minorHAnsi" w:hAnsiTheme="minorHAnsi" w:cstheme="minorHAnsi"/>
          <w:iCs/>
          <w:sz w:val="28"/>
          <w:szCs w:val="28"/>
          <w:lang w:bidi="en-US"/>
        </w:rPr>
      </w:pP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Hours: </w:t>
      </w:r>
      <w:r w:rsidR="005027E2">
        <w:rPr>
          <w:rFonts w:asciiTheme="minorHAnsi" w:hAnsiTheme="minorHAnsi" w:cstheme="minorHAnsi"/>
          <w:iCs/>
          <w:sz w:val="28"/>
          <w:szCs w:val="28"/>
          <w:lang w:bidi="en-US"/>
        </w:rPr>
        <w:t>Part</w:t>
      </w: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 Time (</w:t>
      </w:r>
      <w:r w:rsidR="005027E2">
        <w:rPr>
          <w:rFonts w:asciiTheme="minorHAnsi" w:hAnsiTheme="minorHAnsi" w:cstheme="minorHAnsi"/>
          <w:iCs/>
          <w:sz w:val="28"/>
          <w:szCs w:val="28"/>
          <w:lang w:bidi="en-US"/>
        </w:rPr>
        <w:t>14</w:t>
      </w: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 hours per week)</w:t>
      </w:r>
    </w:p>
    <w:p w14:paraId="0E0C2EB4" w14:textId="4AE49357" w:rsidR="00B655E5" w:rsidRDefault="00B655E5" w:rsidP="007C0B46">
      <w:pPr>
        <w:ind w:left="0" w:firstLine="0"/>
        <w:rPr>
          <w:rFonts w:asciiTheme="minorHAnsi" w:hAnsiTheme="minorHAnsi" w:cstheme="minorHAnsi"/>
          <w:iCs/>
          <w:sz w:val="28"/>
          <w:szCs w:val="28"/>
          <w:lang w:bidi="en-US"/>
        </w:rPr>
      </w:pP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Contract: Permanent (subject to a </w:t>
      </w:r>
      <w:r w:rsidR="00884E20">
        <w:rPr>
          <w:rFonts w:asciiTheme="minorHAnsi" w:hAnsiTheme="minorHAnsi" w:cstheme="minorHAnsi"/>
          <w:iCs/>
          <w:sz w:val="28"/>
          <w:szCs w:val="28"/>
          <w:lang w:bidi="en-US"/>
        </w:rPr>
        <w:t>six-month</w:t>
      </w: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 probationary period)</w:t>
      </w:r>
    </w:p>
    <w:p w14:paraId="0AFEE41A" w14:textId="18502782" w:rsidR="00B655E5" w:rsidRDefault="00B655E5" w:rsidP="007C0B46">
      <w:pPr>
        <w:ind w:left="0" w:firstLine="0"/>
        <w:rPr>
          <w:rFonts w:asciiTheme="minorHAnsi" w:hAnsiTheme="minorHAnsi" w:cstheme="minorHAnsi"/>
          <w:iCs/>
          <w:sz w:val="28"/>
          <w:szCs w:val="28"/>
          <w:lang w:bidi="en-US"/>
        </w:rPr>
      </w:pP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Leave entitlement: </w:t>
      </w:r>
      <w:r w:rsidR="005027E2">
        <w:rPr>
          <w:rFonts w:asciiTheme="minorHAnsi" w:hAnsiTheme="minorHAnsi" w:cstheme="minorHAnsi"/>
          <w:iCs/>
          <w:sz w:val="28"/>
          <w:szCs w:val="28"/>
          <w:lang w:bidi="en-US"/>
        </w:rPr>
        <w:t>11</w:t>
      </w: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 days pa, plus statutory </w:t>
      </w:r>
      <w:proofErr w:type="gramStart"/>
      <w:r>
        <w:rPr>
          <w:rFonts w:asciiTheme="minorHAnsi" w:hAnsiTheme="minorHAnsi" w:cstheme="minorHAnsi"/>
          <w:iCs/>
          <w:sz w:val="28"/>
          <w:szCs w:val="28"/>
          <w:lang w:bidi="en-US"/>
        </w:rPr>
        <w:t>holidays</w:t>
      </w:r>
      <w:proofErr w:type="gramEnd"/>
    </w:p>
    <w:p w14:paraId="2B8AB957" w14:textId="1A702BCB" w:rsidR="00B655E5" w:rsidRDefault="00B655E5" w:rsidP="007C0B46">
      <w:pPr>
        <w:ind w:left="0" w:firstLine="0"/>
        <w:rPr>
          <w:rFonts w:asciiTheme="minorHAnsi" w:hAnsiTheme="minorHAnsi" w:cstheme="minorHAnsi"/>
          <w:iCs/>
          <w:sz w:val="28"/>
          <w:szCs w:val="28"/>
          <w:lang w:bidi="en-US"/>
        </w:rPr>
      </w:pPr>
      <w:r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Pension scheme available. </w:t>
      </w:r>
    </w:p>
    <w:p w14:paraId="5C4CC052" w14:textId="095AA4E1" w:rsidR="00B655E5" w:rsidRDefault="00B655E5" w:rsidP="007C0B46">
      <w:pPr>
        <w:ind w:left="0" w:firstLine="0"/>
        <w:rPr>
          <w:rFonts w:asciiTheme="minorHAnsi" w:hAnsiTheme="minorHAnsi" w:cstheme="minorHAnsi"/>
          <w:iCs/>
          <w:sz w:val="28"/>
          <w:szCs w:val="28"/>
          <w:lang w:bidi="en-US"/>
        </w:rPr>
      </w:pPr>
      <w:r>
        <w:rPr>
          <w:rFonts w:asciiTheme="minorHAnsi" w:hAnsiTheme="minorHAnsi" w:cstheme="minorHAnsi"/>
          <w:iCs/>
          <w:sz w:val="28"/>
          <w:szCs w:val="28"/>
          <w:lang w:bidi="en-US"/>
        </w:rPr>
        <w:t>Location: Synod Office, Minster Road, Cardiff and working from home</w:t>
      </w:r>
      <w:r w:rsidR="00884E20"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 options are available</w:t>
      </w:r>
      <w:r w:rsidR="00D51F88"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. Standard office hours are 9.30am to 5pm including a </w:t>
      </w:r>
      <w:r w:rsidR="00884E20">
        <w:rPr>
          <w:rFonts w:asciiTheme="minorHAnsi" w:hAnsiTheme="minorHAnsi" w:cstheme="minorHAnsi"/>
          <w:iCs/>
          <w:sz w:val="28"/>
          <w:szCs w:val="28"/>
          <w:lang w:bidi="en-US"/>
        </w:rPr>
        <w:t>30-minute</w:t>
      </w:r>
      <w:r w:rsidR="00D51F88"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 (unpaid) lunch break.</w:t>
      </w:r>
    </w:p>
    <w:p w14:paraId="7908E306" w14:textId="6B8F0E32" w:rsidR="008C5B7B" w:rsidRDefault="008C5B7B" w:rsidP="007C0B46">
      <w:pPr>
        <w:ind w:left="0" w:firstLine="0"/>
        <w:rPr>
          <w:rFonts w:asciiTheme="minorHAnsi" w:hAnsiTheme="minorHAnsi" w:cstheme="minorHAnsi"/>
          <w:iCs/>
          <w:sz w:val="28"/>
          <w:szCs w:val="28"/>
          <w:lang w:bidi="en-US"/>
        </w:rPr>
      </w:pPr>
      <w:r>
        <w:rPr>
          <w:rFonts w:asciiTheme="minorHAnsi" w:hAnsiTheme="minorHAnsi" w:cstheme="minorHAnsi"/>
          <w:iCs/>
          <w:sz w:val="28"/>
          <w:szCs w:val="28"/>
          <w:lang w:bidi="en-US"/>
        </w:rPr>
        <w:t>Some weekend or evening work will be required, as will travel to meetings.</w:t>
      </w:r>
    </w:p>
    <w:p w14:paraId="2790DA73" w14:textId="1C19FCB7" w:rsidR="00B655E5" w:rsidRPr="00AA16FE" w:rsidRDefault="00B655E5" w:rsidP="00B655E5">
      <w:pPr>
        <w:ind w:left="0" w:firstLine="0"/>
        <w:rPr>
          <w:rFonts w:asciiTheme="minorHAnsi" w:hAnsiTheme="minorHAnsi" w:cstheme="minorHAnsi"/>
          <w:iCs/>
          <w:sz w:val="28"/>
          <w:szCs w:val="28"/>
          <w:lang w:bidi="en-US"/>
        </w:rPr>
      </w:pPr>
      <w:r w:rsidRPr="00B655E5">
        <w:rPr>
          <w:rFonts w:asciiTheme="minorHAnsi" w:hAnsiTheme="minorHAnsi" w:cstheme="minorHAnsi"/>
          <w:iCs/>
          <w:sz w:val="28"/>
          <w:szCs w:val="28"/>
          <w:lang w:bidi="en-US"/>
        </w:rPr>
        <w:lastRenderedPageBreak/>
        <w:t xml:space="preserve">Due to the nature of the role, </w:t>
      </w:r>
      <w:proofErr w:type="gramStart"/>
      <w:r w:rsidRPr="00B655E5">
        <w:rPr>
          <w:rFonts w:asciiTheme="minorHAnsi" w:hAnsiTheme="minorHAnsi" w:cstheme="minorHAnsi"/>
          <w:iCs/>
          <w:sz w:val="28"/>
          <w:szCs w:val="28"/>
          <w:lang w:bidi="en-US"/>
        </w:rPr>
        <w:t>flexi-time</w:t>
      </w:r>
      <w:proofErr w:type="gramEnd"/>
      <w:r w:rsidRPr="00B655E5">
        <w:rPr>
          <w:rFonts w:asciiTheme="minorHAnsi" w:hAnsiTheme="minorHAnsi" w:cstheme="minorHAnsi"/>
          <w:iCs/>
          <w:sz w:val="28"/>
          <w:szCs w:val="28"/>
          <w:lang w:bidi="en-US"/>
        </w:rPr>
        <w:t xml:space="preserve"> may be accrued or depleted outside normal parameters to facilitate more flexibility, by agreement.</w:t>
      </w:r>
    </w:p>
    <w:sectPr w:rsidR="00B655E5" w:rsidRPr="00AA16FE" w:rsidSect="007E583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/>
      <w:pgMar w:top="851" w:right="1134" w:bottom="476" w:left="1134" w:header="459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6F74C" w14:textId="77777777" w:rsidR="005D575E" w:rsidRDefault="005D575E" w:rsidP="00BE44F6">
      <w:r>
        <w:separator/>
      </w:r>
    </w:p>
  </w:endnote>
  <w:endnote w:type="continuationSeparator" w:id="0">
    <w:p w14:paraId="1CD066BF" w14:textId="77777777" w:rsidR="005D575E" w:rsidRDefault="005D575E" w:rsidP="00BE44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D1C0B" w14:textId="77777777" w:rsidR="00DC38D9" w:rsidRDefault="00DC38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51CCE" w14:textId="77777777" w:rsidR="007E583B" w:rsidRDefault="007E583B" w:rsidP="007E583B">
    <w:pPr>
      <w:pStyle w:val="Footer"/>
      <w:spacing w:after="0"/>
    </w:pPr>
  </w:p>
  <w:p w14:paraId="33DF0678" w14:textId="77777777" w:rsidR="007E583B" w:rsidRPr="007E583B" w:rsidRDefault="007E583B" w:rsidP="007E583B">
    <w:pPr>
      <w:pStyle w:val="Footer"/>
      <w:jc w:val="center"/>
      <w:rPr>
        <w:rFonts w:asciiTheme="minorHAnsi" w:hAnsiTheme="minorHAnsi" w:cstheme="minorHAnsi"/>
        <w:b/>
        <w:i/>
        <w:sz w:val="24"/>
        <w:szCs w:val="24"/>
      </w:rPr>
    </w:pPr>
    <w:r w:rsidRPr="007E583B">
      <w:rPr>
        <w:rFonts w:asciiTheme="minorHAnsi" w:hAnsiTheme="minorHAnsi" w:cstheme="minorHAnsi"/>
        <w:b/>
        <w:i/>
        <w:sz w:val="24"/>
        <w:szCs w:val="24"/>
      </w:rPr>
      <w:t xml:space="preserve">page </w:t>
    </w:r>
    <w:r w:rsidRPr="007E583B">
      <w:rPr>
        <w:rFonts w:asciiTheme="minorHAnsi" w:hAnsiTheme="minorHAnsi" w:cstheme="minorHAnsi"/>
        <w:b/>
        <w:i/>
        <w:sz w:val="24"/>
        <w:szCs w:val="24"/>
      </w:rPr>
      <w:fldChar w:fldCharType="begin"/>
    </w:r>
    <w:r w:rsidRPr="007E583B">
      <w:rPr>
        <w:rFonts w:asciiTheme="minorHAnsi" w:hAnsiTheme="minorHAnsi" w:cstheme="minorHAnsi"/>
        <w:b/>
        <w:i/>
        <w:sz w:val="24"/>
        <w:szCs w:val="24"/>
      </w:rPr>
      <w:instrText xml:space="preserve"> PAGE  \* MERGEFORMAT </w:instrText>
    </w:r>
    <w:r w:rsidRPr="007E583B">
      <w:rPr>
        <w:rFonts w:asciiTheme="minorHAnsi" w:hAnsiTheme="minorHAnsi" w:cstheme="minorHAnsi"/>
        <w:b/>
        <w:i/>
        <w:sz w:val="24"/>
        <w:szCs w:val="24"/>
      </w:rPr>
      <w:fldChar w:fldCharType="separate"/>
    </w:r>
    <w:r w:rsidR="00E074BD">
      <w:rPr>
        <w:rFonts w:asciiTheme="minorHAnsi" w:hAnsiTheme="minorHAnsi" w:cstheme="minorHAnsi"/>
        <w:b/>
        <w:i/>
        <w:noProof/>
        <w:sz w:val="24"/>
        <w:szCs w:val="24"/>
      </w:rPr>
      <w:t>4</w:t>
    </w:r>
    <w:r w:rsidRPr="007E583B">
      <w:rPr>
        <w:rFonts w:asciiTheme="minorHAnsi" w:hAnsiTheme="minorHAnsi" w:cstheme="minorHAnsi"/>
        <w:b/>
        <w:i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90B5C" w14:textId="3790F3A1" w:rsidR="007E583B" w:rsidRPr="007E583B" w:rsidRDefault="007E583B" w:rsidP="007E583B">
    <w:pPr>
      <w:pStyle w:val="Footer"/>
      <w:jc w:val="center"/>
      <w:rPr>
        <w:rFonts w:asciiTheme="minorHAnsi" w:hAnsiTheme="minorHAnsi" w:cstheme="minorHAnsi"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E5088" w14:textId="77777777" w:rsidR="005D575E" w:rsidRDefault="005D575E" w:rsidP="00BE44F6">
      <w:r>
        <w:separator/>
      </w:r>
    </w:p>
  </w:footnote>
  <w:footnote w:type="continuationSeparator" w:id="0">
    <w:p w14:paraId="636AFD04" w14:textId="77777777" w:rsidR="005D575E" w:rsidRDefault="005D575E" w:rsidP="00BE44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060F9" w14:textId="77777777" w:rsidR="00DC38D9" w:rsidRDefault="00DC38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DB938" w14:textId="77777777" w:rsidR="00DC38D9" w:rsidRDefault="00DC38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F1E22" w14:textId="77777777" w:rsidR="00AA4D43" w:rsidRDefault="00C5371A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89198BF" wp14:editId="4831BE9F">
          <wp:simplePos x="0" y="0"/>
          <wp:positionH relativeFrom="column">
            <wp:posOffset>1125855</wp:posOffset>
          </wp:positionH>
          <wp:positionV relativeFrom="paragraph">
            <wp:posOffset>-145290</wp:posOffset>
          </wp:positionV>
          <wp:extent cx="3843866" cy="1331540"/>
          <wp:effectExtent l="0" t="0" r="4445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RC Synod blue black logo English and Welsh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43866" cy="1331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C3FA35" w14:textId="77777777" w:rsidR="00AA4D43" w:rsidRDefault="00AA4D43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  <w:p w14:paraId="7F62A6C1" w14:textId="77777777" w:rsidR="00BE44F6" w:rsidRDefault="00BE44F6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  <w:p w14:paraId="06A442B6" w14:textId="77777777" w:rsidR="00AA4D43" w:rsidRDefault="00AA4D43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  <w:p w14:paraId="669FF8B0" w14:textId="77777777" w:rsidR="00AA4D43" w:rsidRPr="009D5995" w:rsidRDefault="00AA4D43" w:rsidP="00AA4D43">
    <w:pPr>
      <w:pStyle w:val="Header"/>
      <w:tabs>
        <w:tab w:val="clear" w:pos="4513"/>
        <w:tab w:val="clear" w:pos="9026"/>
        <w:tab w:val="center" w:pos="2410"/>
        <w:tab w:val="center" w:pos="7230"/>
      </w:tabs>
      <w:spacing w:after="0"/>
      <w:ind w:left="0" w:firstLine="0"/>
      <w:jc w:val="center"/>
      <w:rPr>
        <w:rFonts w:asciiTheme="minorHAnsi" w:hAnsiTheme="minorHAnsi"/>
        <w:b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DF3"/>
    <w:multiLevelType w:val="hybridMultilevel"/>
    <w:tmpl w:val="8710E7BC"/>
    <w:lvl w:ilvl="0" w:tplc="0D8E7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C6881"/>
    <w:multiLevelType w:val="hybridMultilevel"/>
    <w:tmpl w:val="6B365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3147E9A">
      <w:start w:val="1"/>
      <w:numFmt w:val="lowerLetter"/>
      <w:lvlText w:val="%2)"/>
      <w:lvlJc w:val="left"/>
      <w:pPr>
        <w:ind w:left="1640" w:hanging="5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5696F"/>
    <w:multiLevelType w:val="hybridMultilevel"/>
    <w:tmpl w:val="CCD46674"/>
    <w:lvl w:ilvl="0" w:tplc="DD14C3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A271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B6A3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A247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64A2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F46B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1ECB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22E7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F002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C45F9"/>
    <w:multiLevelType w:val="hybridMultilevel"/>
    <w:tmpl w:val="A9603EE0"/>
    <w:lvl w:ilvl="0" w:tplc="0D8E7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1C993"/>
    <w:multiLevelType w:val="hybridMultilevel"/>
    <w:tmpl w:val="0860A6C6"/>
    <w:lvl w:ilvl="0" w:tplc="6C0ED9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FE37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48C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D6E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0A07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1890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58EA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CE60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32CA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C6F46"/>
    <w:multiLevelType w:val="hybridMultilevel"/>
    <w:tmpl w:val="605AF8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F5342"/>
    <w:multiLevelType w:val="hybridMultilevel"/>
    <w:tmpl w:val="14160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401E9"/>
    <w:multiLevelType w:val="hybridMultilevel"/>
    <w:tmpl w:val="ED963550"/>
    <w:lvl w:ilvl="0" w:tplc="0D8E7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36B43"/>
    <w:multiLevelType w:val="hybridMultilevel"/>
    <w:tmpl w:val="84D8C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7D624C"/>
    <w:multiLevelType w:val="hybridMultilevel"/>
    <w:tmpl w:val="919E03E0"/>
    <w:lvl w:ilvl="0" w:tplc="31BC545C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3D2DCE"/>
    <w:multiLevelType w:val="hybridMultilevel"/>
    <w:tmpl w:val="D610ADAA"/>
    <w:lvl w:ilvl="0" w:tplc="08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1" w15:restartNumberingAfterBreak="0">
    <w:nsid w:val="382C1E34"/>
    <w:multiLevelType w:val="hybridMultilevel"/>
    <w:tmpl w:val="CC14C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15B4F"/>
    <w:multiLevelType w:val="hybridMultilevel"/>
    <w:tmpl w:val="39F6FA5E"/>
    <w:lvl w:ilvl="0" w:tplc="5C3E226E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A604E"/>
    <w:multiLevelType w:val="hybridMultilevel"/>
    <w:tmpl w:val="B96CDC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FA5107"/>
    <w:multiLevelType w:val="hybridMultilevel"/>
    <w:tmpl w:val="07A0EB94"/>
    <w:lvl w:ilvl="0" w:tplc="0D8E7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8ACF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A2C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1A40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A4B4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769F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A9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6C2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C8E9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45185D"/>
    <w:multiLevelType w:val="hybridMultilevel"/>
    <w:tmpl w:val="BD561BAE"/>
    <w:lvl w:ilvl="0" w:tplc="31BC545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7F2908"/>
    <w:multiLevelType w:val="hybridMultilevel"/>
    <w:tmpl w:val="9216E21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5F013F1"/>
    <w:multiLevelType w:val="hybridMultilevel"/>
    <w:tmpl w:val="53C2A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4F17FC"/>
    <w:multiLevelType w:val="hybridMultilevel"/>
    <w:tmpl w:val="A6965E6C"/>
    <w:lvl w:ilvl="0" w:tplc="08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E9215A"/>
    <w:multiLevelType w:val="hybridMultilevel"/>
    <w:tmpl w:val="01C42E9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DD848"/>
    <w:multiLevelType w:val="hybridMultilevel"/>
    <w:tmpl w:val="CF8E035E"/>
    <w:lvl w:ilvl="0" w:tplc="8488B4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DC20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50C4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4A3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2E2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484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88A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FECD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7C04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B52F4C"/>
    <w:multiLevelType w:val="hybridMultilevel"/>
    <w:tmpl w:val="00A4E8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7A2935"/>
    <w:multiLevelType w:val="hybridMultilevel"/>
    <w:tmpl w:val="25720F32"/>
    <w:lvl w:ilvl="0" w:tplc="1730058C">
      <w:numFmt w:val="bullet"/>
      <w:lvlText w:val="•"/>
      <w:lvlJc w:val="left"/>
      <w:pPr>
        <w:ind w:left="780" w:hanging="420"/>
      </w:pPr>
      <w:rPr>
        <w:rFonts w:ascii="Calibri" w:eastAsia="Times New Roman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6611590">
    <w:abstractNumId w:val="2"/>
  </w:num>
  <w:num w:numId="2" w16cid:durableId="1109202108">
    <w:abstractNumId w:val="20"/>
  </w:num>
  <w:num w:numId="3" w16cid:durableId="225338539">
    <w:abstractNumId w:val="4"/>
  </w:num>
  <w:num w:numId="4" w16cid:durableId="192504032">
    <w:abstractNumId w:val="14"/>
  </w:num>
  <w:num w:numId="5" w16cid:durableId="187719224">
    <w:abstractNumId w:val="17"/>
  </w:num>
  <w:num w:numId="6" w16cid:durableId="589192424">
    <w:abstractNumId w:val="1"/>
  </w:num>
  <w:num w:numId="7" w16cid:durableId="1616056024">
    <w:abstractNumId w:val="8"/>
  </w:num>
  <w:num w:numId="8" w16cid:durableId="513687408">
    <w:abstractNumId w:val="5"/>
  </w:num>
  <w:num w:numId="9" w16cid:durableId="876819245">
    <w:abstractNumId w:val="19"/>
  </w:num>
  <w:num w:numId="10" w16cid:durableId="86660989">
    <w:abstractNumId w:val="18"/>
  </w:num>
  <w:num w:numId="11" w16cid:durableId="1834025627">
    <w:abstractNumId w:val="15"/>
  </w:num>
  <w:num w:numId="12" w16cid:durableId="1150705882">
    <w:abstractNumId w:val="9"/>
  </w:num>
  <w:num w:numId="13" w16cid:durableId="1316646169">
    <w:abstractNumId w:val="12"/>
  </w:num>
  <w:num w:numId="14" w16cid:durableId="689650896">
    <w:abstractNumId w:val="11"/>
  </w:num>
  <w:num w:numId="15" w16cid:durableId="338627247">
    <w:abstractNumId w:val="22"/>
  </w:num>
  <w:num w:numId="16" w16cid:durableId="1310750345">
    <w:abstractNumId w:val="13"/>
  </w:num>
  <w:num w:numId="17" w16cid:durableId="1070811951">
    <w:abstractNumId w:val="21"/>
  </w:num>
  <w:num w:numId="18" w16cid:durableId="1262835527">
    <w:abstractNumId w:val="6"/>
  </w:num>
  <w:num w:numId="19" w16cid:durableId="1236164342">
    <w:abstractNumId w:val="16"/>
  </w:num>
  <w:num w:numId="20" w16cid:durableId="1900165701">
    <w:abstractNumId w:val="10"/>
  </w:num>
  <w:num w:numId="21" w16cid:durableId="2085029731">
    <w:abstractNumId w:val="7"/>
  </w:num>
  <w:num w:numId="22" w16cid:durableId="337540950">
    <w:abstractNumId w:val="0"/>
  </w:num>
  <w:num w:numId="23" w16cid:durableId="18911161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oNotHyphenateCaps/>
  <w:bookFoldPrintingSheets w:val="-8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sDCwMDYwNTQzNzVQ0lEKTi0uzszPAykwqgUAW4VXMSwAAAA="/>
  </w:docVars>
  <w:rsids>
    <w:rsidRoot w:val="00AA16FE"/>
    <w:rsid w:val="00011C03"/>
    <w:rsid w:val="000237FE"/>
    <w:rsid w:val="000368EA"/>
    <w:rsid w:val="00043C3F"/>
    <w:rsid w:val="000B5989"/>
    <w:rsid w:val="000E13FF"/>
    <w:rsid w:val="0012206E"/>
    <w:rsid w:val="00124671"/>
    <w:rsid w:val="00156EDC"/>
    <w:rsid w:val="00161BEE"/>
    <w:rsid w:val="0019609C"/>
    <w:rsid w:val="001C014D"/>
    <w:rsid w:val="001C0482"/>
    <w:rsid w:val="001D02E5"/>
    <w:rsid w:val="001D0A1C"/>
    <w:rsid w:val="001E673F"/>
    <w:rsid w:val="00213CB6"/>
    <w:rsid w:val="002248B7"/>
    <w:rsid w:val="002775C6"/>
    <w:rsid w:val="002E2A1D"/>
    <w:rsid w:val="002E7504"/>
    <w:rsid w:val="0036544C"/>
    <w:rsid w:val="00387101"/>
    <w:rsid w:val="00390D37"/>
    <w:rsid w:val="003B425F"/>
    <w:rsid w:val="003C669F"/>
    <w:rsid w:val="003C681F"/>
    <w:rsid w:val="003D4BF3"/>
    <w:rsid w:val="003E1513"/>
    <w:rsid w:val="003F0C88"/>
    <w:rsid w:val="003F1C9D"/>
    <w:rsid w:val="003F4293"/>
    <w:rsid w:val="003F52FF"/>
    <w:rsid w:val="00400AA2"/>
    <w:rsid w:val="00401517"/>
    <w:rsid w:val="00427F46"/>
    <w:rsid w:val="00430CD6"/>
    <w:rsid w:val="00457DAF"/>
    <w:rsid w:val="00464B1C"/>
    <w:rsid w:val="00464BCE"/>
    <w:rsid w:val="00466626"/>
    <w:rsid w:val="004827E2"/>
    <w:rsid w:val="00495AC0"/>
    <w:rsid w:val="004A1828"/>
    <w:rsid w:val="004B259D"/>
    <w:rsid w:val="004D33B7"/>
    <w:rsid w:val="005027E2"/>
    <w:rsid w:val="00502FC3"/>
    <w:rsid w:val="005176DE"/>
    <w:rsid w:val="00544267"/>
    <w:rsid w:val="00560F79"/>
    <w:rsid w:val="005628CF"/>
    <w:rsid w:val="00596776"/>
    <w:rsid w:val="005A1A5E"/>
    <w:rsid w:val="005B412F"/>
    <w:rsid w:val="005C5E19"/>
    <w:rsid w:val="005D575E"/>
    <w:rsid w:val="005E62E2"/>
    <w:rsid w:val="006446DE"/>
    <w:rsid w:val="00695CFC"/>
    <w:rsid w:val="006A6E75"/>
    <w:rsid w:val="006B3F7F"/>
    <w:rsid w:val="006D338D"/>
    <w:rsid w:val="00704B01"/>
    <w:rsid w:val="00707A66"/>
    <w:rsid w:val="00741795"/>
    <w:rsid w:val="0074263E"/>
    <w:rsid w:val="00746CC6"/>
    <w:rsid w:val="0076045F"/>
    <w:rsid w:val="007A11F9"/>
    <w:rsid w:val="007C0B46"/>
    <w:rsid w:val="007E583B"/>
    <w:rsid w:val="0082389C"/>
    <w:rsid w:val="0083717B"/>
    <w:rsid w:val="00873FC4"/>
    <w:rsid w:val="00874F27"/>
    <w:rsid w:val="00881702"/>
    <w:rsid w:val="00881EBB"/>
    <w:rsid w:val="00881ED1"/>
    <w:rsid w:val="00884E20"/>
    <w:rsid w:val="00890960"/>
    <w:rsid w:val="008B3A6A"/>
    <w:rsid w:val="008C5B7B"/>
    <w:rsid w:val="00954E6D"/>
    <w:rsid w:val="00984615"/>
    <w:rsid w:val="00995AE0"/>
    <w:rsid w:val="009A2B0F"/>
    <w:rsid w:val="009C11FE"/>
    <w:rsid w:val="009D5995"/>
    <w:rsid w:val="009E3851"/>
    <w:rsid w:val="009F4356"/>
    <w:rsid w:val="00A01657"/>
    <w:rsid w:val="00A2354C"/>
    <w:rsid w:val="00A279C1"/>
    <w:rsid w:val="00A404D0"/>
    <w:rsid w:val="00A44892"/>
    <w:rsid w:val="00A547AF"/>
    <w:rsid w:val="00A66FBC"/>
    <w:rsid w:val="00A919CF"/>
    <w:rsid w:val="00AA16FE"/>
    <w:rsid w:val="00AA4D43"/>
    <w:rsid w:val="00AB2817"/>
    <w:rsid w:val="00AC2FA4"/>
    <w:rsid w:val="00AD29EA"/>
    <w:rsid w:val="00AD72BD"/>
    <w:rsid w:val="00B33A1C"/>
    <w:rsid w:val="00B340E6"/>
    <w:rsid w:val="00B5146A"/>
    <w:rsid w:val="00B56CC7"/>
    <w:rsid w:val="00B655E5"/>
    <w:rsid w:val="00B94544"/>
    <w:rsid w:val="00BA5006"/>
    <w:rsid w:val="00BA663F"/>
    <w:rsid w:val="00BE44F6"/>
    <w:rsid w:val="00C0771A"/>
    <w:rsid w:val="00C23322"/>
    <w:rsid w:val="00C30A78"/>
    <w:rsid w:val="00C5371A"/>
    <w:rsid w:val="00C645D2"/>
    <w:rsid w:val="00C659DF"/>
    <w:rsid w:val="00C7599C"/>
    <w:rsid w:val="00C770CA"/>
    <w:rsid w:val="00C821A1"/>
    <w:rsid w:val="00CD0FA6"/>
    <w:rsid w:val="00CD1FC2"/>
    <w:rsid w:val="00CD427B"/>
    <w:rsid w:val="00CF3952"/>
    <w:rsid w:val="00CF7325"/>
    <w:rsid w:val="00D056C9"/>
    <w:rsid w:val="00D32715"/>
    <w:rsid w:val="00D41C05"/>
    <w:rsid w:val="00D51F88"/>
    <w:rsid w:val="00D8735F"/>
    <w:rsid w:val="00D94B1E"/>
    <w:rsid w:val="00DC38D9"/>
    <w:rsid w:val="00DD70DA"/>
    <w:rsid w:val="00DE4BA6"/>
    <w:rsid w:val="00DE597B"/>
    <w:rsid w:val="00E074BD"/>
    <w:rsid w:val="00E16A26"/>
    <w:rsid w:val="00E3358A"/>
    <w:rsid w:val="00E441F0"/>
    <w:rsid w:val="00E51791"/>
    <w:rsid w:val="00E53885"/>
    <w:rsid w:val="00F164CB"/>
    <w:rsid w:val="00F23CCF"/>
    <w:rsid w:val="00F364A1"/>
    <w:rsid w:val="00F41CE4"/>
    <w:rsid w:val="00F91E16"/>
    <w:rsid w:val="00FC1F47"/>
    <w:rsid w:val="00FD4925"/>
    <w:rsid w:val="00FE2149"/>
    <w:rsid w:val="01A03925"/>
    <w:rsid w:val="023C9C02"/>
    <w:rsid w:val="03D46144"/>
    <w:rsid w:val="05CB7BF0"/>
    <w:rsid w:val="0870046B"/>
    <w:rsid w:val="09280188"/>
    <w:rsid w:val="095477E4"/>
    <w:rsid w:val="0A3B1B9D"/>
    <w:rsid w:val="0ACDA5D4"/>
    <w:rsid w:val="0ED6FBD0"/>
    <w:rsid w:val="104E8385"/>
    <w:rsid w:val="1351F160"/>
    <w:rsid w:val="1395D2F8"/>
    <w:rsid w:val="14536355"/>
    <w:rsid w:val="1535B8A0"/>
    <w:rsid w:val="17D5D0A8"/>
    <w:rsid w:val="1A0FF5D5"/>
    <w:rsid w:val="1A7330AE"/>
    <w:rsid w:val="1BDAE96F"/>
    <w:rsid w:val="1EF0DACC"/>
    <w:rsid w:val="2476D366"/>
    <w:rsid w:val="2636FBB4"/>
    <w:rsid w:val="271B1767"/>
    <w:rsid w:val="27616415"/>
    <w:rsid w:val="276DAA65"/>
    <w:rsid w:val="27B111CF"/>
    <w:rsid w:val="282A8766"/>
    <w:rsid w:val="295E17C2"/>
    <w:rsid w:val="2A748334"/>
    <w:rsid w:val="2AF9E823"/>
    <w:rsid w:val="2CEED729"/>
    <w:rsid w:val="2E06BF91"/>
    <w:rsid w:val="2E94A172"/>
    <w:rsid w:val="2FA28FF2"/>
    <w:rsid w:val="3190F3AA"/>
    <w:rsid w:val="31EF0BB8"/>
    <w:rsid w:val="33A4B049"/>
    <w:rsid w:val="33E4E9C2"/>
    <w:rsid w:val="34382444"/>
    <w:rsid w:val="349D6FD4"/>
    <w:rsid w:val="35E5E5B2"/>
    <w:rsid w:val="36550D04"/>
    <w:rsid w:val="38F26D0A"/>
    <w:rsid w:val="39D28434"/>
    <w:rsid w:val="3C2CD053"/>
    <w:rsid w:val="3C6D2D62"/>
    <w:rsid w:val="3F460F37"/>
    <w:rsid w:val="40FD7EEF"/>
    <w:rsid w:val="4566BF75"/>
    <w:rsid w:val="45951599"/>
    <w:rsid w:val="46B8781F"/>
    <w:rsid w:val="46F05D3D"/>
    <w:rsid w:val="486345ED"/>
    <w:rsid w:val="48F8324B"/>
    <w:rsid w:val="4B640C88"/>
    <w:rsid w:val="4BF1D837"/>
    <w:rsid w:val="4E049EC3"/>
    <w:rsid w:val="51D96B42"/>
    <w:rsid w:val="545E3328"/>
    <w:rsid w:val="551F6672"/>
    <w:rsid w:val="55FEB1C1"/>
    <w:rsid w:val="565378A7"/>
    <w:rsid w:val="5721986D"/>
    <w:rsid w:val="57BDD119"/>
    <w:rsid w:val="581D1C6B"/>
    <w:rsid w:val="5886578F"/>
    <w:rsid w:val="58C23BAC"/>
    <w:rsid w:val="5961DCA5"/>
    <w:rsid w:val="5A699158"/>
    <w:rsid w:val="5A830B3C"/>
    <w:rsid w:val="5C9643F1"/>
    <w:rsid w:val="5F328048"/>
    <w:rsid w:val="5F6BE139"/>
    <w:rsid w:val="63645701"/>
    <w:rsid w:val="63C14662"/>
    <w:rsid w:val="64701FEE"/>
    <w:rsid w:val="65E5D088"/>
    <w:rsid w:val="6913076E"/>
    <w:rsid w:val="6916C8B5"/>
    <w:rsid w:val="6A4AF04E"/>
    <w:rsid w:val="6B844E50"/>
    <w:rsid w:val="6BB330E5"/>
    <w:rsid w:val="6FE65773"/>
    <w:rsid w:val="71FA52BE"/>
    <w:rsid w:val="72DB5600"/>
    <w:rsid w:val="741D1ECB"/>
    <w:rsid w:val="7441BFB1"/>
    <w:rsid w:val="78BA50B9"/>
    <w:rsid w:val="7B18B9C3"/>
    <w:rsid w:val="7F4EFE5A"/>
    <w:rsid w:val="7F64E58B"/>
    <w:rsid w:val="7FACAD72"/>
    <w:rsid w:val="7FE91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592E4E"/>
  <w14:defaultImageDpi w14:val="330"/>
  <w15:chartTrackingRefBased/>
  <w15:docId w15:val="{CDD18C18-E830-F345-A357-87E18C1D3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spacing w:after="240"/>
        <w:ind w:left="567" w:hanging="56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7E2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161BEE"/>
    <w:pPr>
      <w:framePr w:w="7920" w:h="1980" w:hRule="exact" w:hSpace="180" w:wrap="auto" w:hAnchor="page" w:xAlign="center" w:yAlign="bottom"/>
      <w:ind w:left="2880"/>
    </w:pPr>
    <w:rPr>
      <w:rFonts w:ascii="Gill Sans MT" w:hAnsi="Gill Sans MT" w:cs="Arial"/>
      <w:b/>
      <w:sz w:val="22"/>
      <w:szCs w:val="22"/>
    </w:rPr>
  </w:style>
  <w:style w:type="paragraph" w:styleId="EnvelopeReturn">
    <w:name w:val="envelope return"/>
    <w:basedOn w:val="Normal"/>
    <w:rsid w:val="00161BEE"/>
    <w:rPr>
      <w:rFonts w:ascii="Gill Sans MT" w:hAnsi="Gill Sans MT" w:cs="Arial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500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BA500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827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44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4F6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E44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4F6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873FC4"/>
    <w:pPr>
      <w:spacing w:before="100" w:beforeAutospacing="1" w:after="100" w:afterAutospacing="1"/>
    </w:pPr>
    <w:rPr>
      <w:rFonts w:eastAsiaTheme="minorEastAsia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E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E6D"/>
    <w:rPr>
      <w:rFonts w:ascii="Segoe UI" w:hAnsi="Segoe UI" w:cs="Segoe UI"/>
      <w:sz w:val="18"/>
      <w:szCs w:val="18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4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7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647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23917AA55E747BB0A12C122069C26" ma:contentTypeVersion="14" ma:contentTypeDescription="Create a new document." ma:contentTypeScope="" ma:versionID="f24c61bb3ee61863719c2731706f63b6">
  <xsd:schema xmlns:xsd="http://www.w3.org/2001/XMLSchema" xmlns:xs="http://www.w3.org/2001/XMLSchema" xmlns:p="http://schemas.microsoft.com/office/2006/metadata/properties" xmlns:ns3="5cba0732-86da-43f9-bdaa-72bf5f4d21d6" xmlns:ns4="2a80194f-cf4d-4f66-8ea0-1ed126c9d490" targetNamespace="http://schemas.microsoft.com/office/2006/metadata/properties" ma:root="true" ma:fieldsID="c6b1401699e100f4f35135295a73fafb" ns3:_="" ns4:_="">
    <xsd:import namespace="5cba0732-86da-43f9-bdaa-72bf5f4d21d6"/>
    <xsd:import namespace="2a80194f-cf4d-4f66-8ea0-1ed126c9d4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0732-86da-43f9-bdaa-72bf5f4d21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0194f-cf4d-4f66-8ea0-1ed126c9d49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cba0732-86da-43f9-bdaa-72bf5f4d21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F66DEF-77CF-49FE-8919-F4068C75D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ba0732-86da-43f9-bdaa-72bf5f4d21d6"/>
    <ds:schemaRef ds:uri="2a80194f-cf4d-4f66-8ea0-1ed126c9d4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DA9797-57B0-48CF-A660-0ECE12DD91D5}">
  <ds:schemaRefs>
    <ds:schemaRef ds:uri="http://schemas.microsoft.com/office/2006/metadata/properties"/>
    <ds:schemaRef ds:uri="http://schemas.microsoft.com/office/infopath/2007/PartnerControls"/>
    <ds:schemaRef ds:uri="5cba0732-86da-43f9-bdaa-72bf5f4d21d6"/>
  </ds:schemaRefs>
</ds:datastoreItem>
</file>

<file path=customXml/itemProps3.xml><?xml version="1.0" encoding="utf-8"?>
<ds:datastoreItem xmlns:ds="http://schemas.openxmlformats.org/officeDocument/2006/customXml" ds:itemID="{0DBA2D40-A4A8-45D2-A9BE-A93F40A3FC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60</Characters>
  <Application>Microsoft Office Word</Application>
  <DocSecurity>0</DocSecurity>
  <Lines>8</Lines>
  <Paragraphs>2</Paragraphs>
  <ScaleCrop>false</ScaleCrop>
  <Manager/>
  <Company/>
  <LinksUpToDate>false</LinksUpToDate>
  <CharactersWithSpaces>12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Bulley</dc:creator>
  <cp:keywords/>
  <dc:description/>
  <cp:lastModifiedBy>Claire Boot (Property Officer) - 12 Wales</cp:lastModifiedBy>
  <cp:revision>2</cp:revision>
  <cp:lastPrinted>2021-07-14T18:36:00Z</cp:lastPrinted>
  <dcterms:created xsi:type="dcterms:W3CDTF">2023-05-30T09:11:00Z</dcterms:created>
  <dcterms:modified xsi:type="dcterms:W3CDTF">2023-05-30T09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23917AA55E747BB0A12C122069C26</vt:lpwstr>
  </property>
</Properties>
</file>